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556A4" w14:textId="77777777" w:rsidR="00E94150" w:rsidRDefault="00E94150" w:rsidP="00E94150">
      <w:pPr>
        <w:bidi/>
        <w:spacing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</w:p>
    <w:p w14:paraId="67C1EE47" w14:textId="4E94F7BB" w:rsidR="00E94150" w:rsidRPr="006D7E98" w:rsidRDefault="00E94150" w:rsidP="006D7E98">
      <w:pPr>
        <w:shd w:val="clear" w:color="auto" w:fill="DEEAF6" w:themeFill="accent1" w:themeFillTint="33"/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6D7E98">
        <w:rPr>
          <w:rFonts w:ascii="Sakkal Majalla" w:hAnsi="Sakkal Majalla" w:cs="Sakkal Majalla"/>
          <w:b/>
          <w:bCs/>
          <w:sz w:val="32"/>
          <w:szCs w:val="32"/>
        </w:rPr>
        <w:t xml:space="preserve">LA CONFÉRENCE INTERNATIONALE SUR LES MIRACLES </w:t>
      </w:r>
      <w:r w:rsidR="00602404" w:rsidRPr="00602404">
        <w:rPr>
          <w:rFonts w:ascii="Sakkal Majalla" w:hAnsi="Sakkal Majalla" w:cs="Sakkal Majalla"/>
          <w:b/>
          <w:bCs/>
          <w:sz w:val="32"/>
          <w:szCs w:val="32"/>
        </w:rPr>
        <w:t>SCIENTIFIQUES</w:t>
      </w:r>
      <w:r w:rsidR="00602404">
        <w:rPr>
          <w:rFonts w:ascii="Sakkal Majalla" w:hAnsi="Sakkal Majalla" w:cs="Sakkal Majalla"/>
          <w:b/>
          <w:bCs/>
          <w:sz w:val="32"/>
          <w:szCs w:val="32"/>
        </w:rPr>
        <w:t xml:space="preserve"> </w:t>
      </w:r>
      <w:r w:rsidRPr="006D7E98">
        <w:rPr>
          <w:rFonts w:ascii="Sakkal Majalla" w:hAnsi="Sakkal Majalla" w:cs="Sakkal Majalla"/>
          <w:b/>
          <w:bCs/>
          <w:sz w:val="32"/>
          <w:szCs w:val="32"/>
        </w:rPr>
        <w:t>DANS LE CORAN ET LA SUNNA</w:t>
      </w:r>
    </w:p>
    <w:p w14:paraId="52FF5B9D" w14:textId="296A8874" w:rsidR="00E94150" w:rsidRPr="006D7E98" w:rsidRDefault="00E94150" w:rsidP="006D7E98">
      <w:pPr>
        <w:shd w:val="clear" w:color="auto" w:fill="DEEAF6" w:themeFill="accent1" w:themeFillTint="33"/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6D7E98">
        <w:rPr>
          <w:rFonts w:ascii="Sakkal Majalla" w:hAnsi="Sakkal Majalla" w:cs="Sakkal Majalla"/>
          <w:b/>
          <w:bCs/>
          <w:sz w:val="32"/>
          <w:szCs w:val="32"/>
        </w:rPr>
        <w:t>……………</w:t>
      </w:r>
    </w:p>
    <w:p w14:paraId="521B237E" w14:textId="37BE5E46" w:rsidR="00E94150" w:rsidRDefault="00E94150" w:rsidP="00E94150">
      <w:pPr>
        <w:shd w:val="clear" w:color="auto" w:fill="DEEAF6" w:themeFill="accent1" w:themeFillTint="33"/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E94150">
        <w:rPr>
          <w:rFonts w:ascii="Sakkal Majalla" w:hAnsi="Sakkal Majalla" w:cs="Sakkal Majalla"/>
          <w:b/>
          <w:bCs/>
          <w:sz w:val="32"/>
          <w:szCs w:val="32"/>
        </w:rPr>
        <w:t>ISTANBUL-</w:t>
      </w:r>
      <w:r w:rsidRPr="00E94150">
        <w:rPr>
          <w:rFonts w:ascii="Sakkal Majalla" w:hAnsi="Sakkal Majalla" w:cs="Sakkal Majalla"/>
          <w:b/>
          <w:bCs/>
          <w:sz w:val="32"/>
          <w:szCs w:val="32"/>
        </w:rPr>
        <w:t xml:space="preserve"> TURQUIE</w:t>
      </w:r>
      <w:r>
        <w:rPr>
          <w:rFonts w:ascii="Sakkal Majalla" w:hAnsi="Sakkal Majalla" w:cs="Sakkal Majalla"/>
          <w:b/>
          <w:bCs/>
          <w:sz w:val="32"/>
          <w:szCs w:val="32"/>
        </w:rPr>
        <w:t>,</w:t>
      </w:r>
      <w:r w:rsidRPr="00E94150">
        <w:rPr>
          <w:rFonts w:ascii="Sakkal Majalla" w:hAnsi="Sakkal Majalla" w:cs="Sakkal Majalla"/>
          <w:b/>
          <w:bCs/>
          <w:sz w:val="32"/>
          <w:szCs w:val="32"/>
        </w:rPr>
        <w:t xml:space="preserve"> POUR LA PÉRIODE:</w:t>
      </w:r>
    </w:p>
    <w:p w14:paraId="1E93EA10" w14:textId="0D884DE2" w:rsidR="00E94150" w:rsidRDefault="00E94150" w:rsidP="00E94150">
      <w:pPr>
        <w:shd w:val="clear" w:color="auto" w:fill="DEEAF6" w:themeFill="accent1" w:themeFillTint="33"/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E94150">
        <w:rPr>
          <w:rFonts w:ascii="Sakkal Majalla" w:hAnsi="Sakkal Majalla" w:cs="Sakkal Majalla"/>
          <w:b/>
          <w:bCs/>
          <w:sz w:val="32"/>
          <w:szCs w:val="32"/>
        </w:rPr>
        <w:t>DU</w:t>
      </w:r>
      <w:r w:rsidRPr="00E94150">
        <w:rPr>
          <w:rFonts w:ascii="Sakkal Majalla" w:hAnsi="Sakkal Majalla" w:cs="Sakkal Majalla"/>
          <w:b/>
          <w:bCs/>
          <w:sz w:val="32"/>
          <w:szCs w:val="32"/>
          <w:rtl/>
        </w:rPr>
        <w:t xml:space="preserve">12-14 / </w:t>
      </w:r>
      <w:r w:rsidRPr="00E94150">
        <w:rPr>
          <w:rFonts w:ascii="Sakkal Majalla" w:hAnsi="Sakkal Majalla" w:cs="Sakkal Majalla"/>
          <w:b/>
          <w:bCs/>
          <w:sz w:val="32"/>
          <w:szCs w:val="32"/>
        </w:rPr>
        <w:t>MAI / 2023 AD CORRESPONDANT AU 21-23 SHAWWAL 1444 AH</w:t>
      </w:r>
    </w:p>
    <w:p w14:paraId="41208BB4" w14:textId="189C3F80" w:rsidR="00E94150" w:rsidRDefault="00E94150" w:rsidP="00E94150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32"/>
          <w:szCs w:val="32"/>
        </w:rPr>
      </w:pPr>
    </w:p>
    <w:p w14:paraId="3D3CD370" w14:textId="77777777" w:rsidR="00E94150" w:rsidRPr="00E94150" w:rsidRDefault="00E94150" w:rsidP="00E94150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4"/>
          <w:szCs w:val="24"/>
        </w:rPr>
      </w:pPr>
    </w:p>
    <w:p w14:paraId="77018BA0" w14:textId="77777777" w:rsidR="00E94150" w:rsidRPr="00E94150" w:rsidRDefault="00E94150" w:rsidP="00E94150">
      <w:pPr>
        <w:shd w:val="clear" w:color="auto" w:fill="1F4E79" w:themeFill="accent1" w:themeFillShade="80"/>
        <w:bidi/>
        <w:spacing w:line="240" w:lineRule="auto"/>
        <w:ind w:left="207"/>
        <w:jc w:val="center"/>
        <w:rPr>
          <w:rFonts w:ascii="Sakkal Majalla" w:hAnsi="Sakkal Majalla" w:cs="Sakkal Majalla"/>
          <w:b/>
          <w:bCs/>
          <w:color w:val="FFFFFF" w:themeColor="background1"/>
          <w:sz w:val="40"/>
          <w:szCs w:val="40"/>
          <w:rtl/>
        </w:rPr>
      </w:pPr>
      <w:bookmarkStart w:id="0" w:name="_GoBack"/>
      <w:r w:rsidRPr="00E94150">
        <w:rPr>
          <w:rFonts w:ascii="Sakkal Majalla" w:hAnsi="Sakkal Majalla" w:cs="Sakkal Majalla"/>
          <w:b/>
          <w:bCs/>
          <w:color w:val="FFFFFF" w:themeColor="background1"/>
          <w:sz w:val="40"/>
          <w:szCs w:val="40"/>
        </w:rPr>
        <w:t xml:space="preserve">FORMULAIRE DE PARTICIPATION </w:t>
      </w:r>
    </w:p>
    <w:bookmarkEnd w:id="0"/>
    <w:p w14:paraId="505F45D9" w14:textId="2DBE120A" w:rsidR="002C40BB" w:rsidRPr="00602404" w:rsidRDefault="00E74E51" w:rsidP="00E74E51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602404">
        <w:rPr>
          <w:rFonts w:ascii="Sakkal Majalla" w:hAnsi="Sakkal Majalla" w:cs="Sakkal Majalla"/>
          <w:b/>
          <w:bCs/>
          <w:sz w:val="28"/>
          <w:szCs w:val="28"/>
        </w:rPr>
        <w:t>INFORMATIONS SUR LE THÈME DE LA PARTICIPATION À LA CONFÉRENCE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5866"/>
        <w:gridCol w:w="3679"/>
      </w:tblGrid>
      <w:tr w:rsidR="002C40BB" w:rsidRPr="00602404" w14:paraId="21E0F055" w14:textId="77777777" w:rsidTr="00E74E51">
        <w:trPr>
          <w:trHeight w:val="400"/>
        </w:trPr>
        <w:tc>
          <w:tcPr>
            <w:tcW w:w="9545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72076CAC" w14:textId="30E770C6" w:rsidR="002C40BB" w:rsidRPr="00602404" w:rsidRDefault="005137BB" w:rsidP="0078037F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DETAILS SUR LA PARTICIPATION</w:t>
            </w:r>
          </w:p>
        </w:tc>
      </w:tr>
      <w:tr w:rsidR="002C40BB" w:rsidRPr="00602404" w14:paraId="753FDB23" w14:textId="77777777" w:rsidTr="005137BB">
        <w:trPr>
          <w:trHeight w:val="591"/>
        </w:trPr>
        <w:tc>
          <w:tcPr>
            <w:tcW w:w="5866" w:type="dxa"/>
            <w:shd w:val="clear" w:color="auto" w:fill="auto"/>
          </w:tcPr>
          <w:p w14:paraId="4D70AB72" w14:textId="5B9F9BA0" w:rsidR="002C40BB" w:rsidRPr="00602404" w:rsidRDefault="002C40BB" w:rsidP="006D7E98">
            <w:pPr>
              <w:bidi/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79" w:type="dxa"/>
            <w:shd w:val="clear" w:color="auto" w:fill="auto"/>
          </w:tcPr>
          <w:p w14:paraId="766E0196" w14:textId="43136F3F" w:rsidR="002C40BB" w:rsidRPr="00602404" w:rsidRDefault="005137BB" w:rsidP="006D7E98">
            <w:pPr>
              <w:bidi/>
              <w:spacing w:after="0" w:line="240" w:lineRule="auto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AXE DE LA PARTICIPATION</w:t>
            </w:r>
          </w:p>
        </w:tc>
      </w:tr>
      <w:tr w:rsidR="002C40BB" w:rsidRPr="00602404" w14:paraId="26A5352B" w14:textId="77777777" w:rsidTr="005137BB">
        <w:trPr>
          <w:trHeight w:val="564"/>
        </w:trPr>
        <w:tc>
          <w:tcPr>
            <w:tcW w:w="5866" w:type="dxa"/>
            <w:shd w:val="clear" w:color="auto" w:fill="auto"/>
          </w:tcPr>
          <w:p w14:paraId="2DC6D377" w14:textId="15223DDE" w:rsidR="002C40BB" w:rsidRPr="00602404" w:rsidRDefault="002C40BB" w:rsidP="006D7E98">
            <w:pPr>
              <w:bidi/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79" w:type="dxa"/>
            <w:shd w:val="clear" w:color="auto" w:fill="auto"/>
          </w:tcPr>
          <w:p w14:paraId="3FAB388C" w14:textId="2D1B2CE0" w:rsidR="002C40BB" w:rsidRPr="00602404" w:rsidRDefault="002414B3" w:rsidP="006D7E98">
            <w:pPr>
              <w:bidi/>
              <w:spacing w:after="0" w:line="240" w:lineRule="auto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TITRE DU DOCUMENT</w:t>
            </w:r>
          </w:p>
        </w:tc>
      </w:tr>
    </w:tbl>
    <w:p w14:paraId="2AF57216" w14:textId="77777777" w:rsidR="002C40BB" w:rsidRPr="00602404" w:rsidRDefault="002C40BB" w:rsidP="002C40BB">
      <w:pPr>
        <w:pStyle w:val="Sansinterligne"/>
        <w:rPr>
          <w:rFonts w:ascii="Sakkal Majalla" w:hAnsi="Sakkal Majalla" w:cs="Sakkal Majalla"/>
          <w:sz w:val="28"/>
          <w:szCs w:val="28"/>
          <w:rtl/>
        </w:rPr>
      </w:pPr>
    </w:p>
    <w:p w14:paraId="25268A10" w14:textId="288544DE" w:rsidR="002C40BB" w:rsidRPr="00602404" w:rsidRDefault="00D92360" w:rsidP="006D7E98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602404">
        <w:rPr>
          <w:rFonts w:ascii="Sakkal Majalla" w:hAnsi="Sakkal Majalla" w:cs="Sakkal Majalla"/>
          <w:b/>
          <w:bCs/>
          <w:sz w:val="28"/>
          <w:szCs w:val="28"/>
        </w:rPr>
        <w:t>INFORMATIONS PERSONNELLES DU CHERCHEUR</w:t>
      </w:r>
    </w:p>
    <w:tbl>
      <w:tblPr>
        <w:bidiVisual/>
        <w:tblW w:w="9547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5866"/>
        <w:gridCol w:w="3681"/>
      </w:tblGrid>
      <w:tr w:rsidR="002C40BB" w:rsidRPr="00602404" w14:paraId="4708E288" w14:textId="77777777" w:rsidTr="0078037F">
        <w:trPr>
          <w:trHeight w:val="528"/>
        </w:trPr>
        <w:tc>
          <w:tcPr>
            <w:tcW w:w="9547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528B5A02" w14:textId="2D5AF9A6" w:rsidR="002C40BB" w:rsidRPr="00602404" w:rsidRDefault="005137BB" w:rsidP="006D7E98">
            <w:pPr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DETAILS PERSONNELS DU PARTICIPANT</w:t>
            </w:r>
          </w:p>
        </w:tc>
      </w:tr>
      <w:tr w:rsidR="002C40BB" w:rsidRPr="00602404" w14:paraId="24B36967" w14:textId="77777777" w:rsidTr="005137BB">
        <w:trPr>
          <w:trHeight w:val="508"/>
        </w:trPr>
        <w:tc>
          <w:tcPr>
            <w:tcW w:w="5866" w:type="dxa"/>
            <w:shd w:val="clear" w:color="auto" w:fill="auto"/>
          </w:tcPr>
          <w:p w14:paraId="3AE75326" w14:textId="4D7C2025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576DA72E" w14:textId="4F01C716" w:rsidR="002C40BB" w:rsidRPr="00602404" w:rsidRDefault="005137BB" w:rsidP="006D7E98">
            <w:pPr>
              <w:bidi/>
              <w:spacing w:after="0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 xml:space="preserve"> </w:t>
            </w: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NOM COMPLET</w:t>
            </w:r>
          </w:p>
        </w:tc>
      </w:tr>
      <w:tr w:rsidR="002C40BB" w:rsidRPr="00602404" w14:paraId="4CC2D2F3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11DF5828" w14:textId="49850F30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4045B1CD" w14:textId="3BFAC9E4" w:rsidR="002C40BB" w:rsidRPr="00602404" w:rsidRDefault="005137BB" w:rsidP="006D7E98">
            <w:pPr>
              <w:bidi/>
              <w:spacing w:after="0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FONCTION</w:t>
            </w:r>
          </w:p>
        </w:tc>
      </w:tr>
      <w:tr w:rsidR="002C40BB" w:rsidRPr="00602404" w14:paraId="433266B5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69238712" w14:textId="0F70D3C8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3681" w:type="dxa"/>
            <w:shd w:val="clear" w:color="auto" w:fill="auto"/>
          </w:tcPr>
          <w:p w14:paraId="1301B2BB" w14:textId="10A47031" w:rsidR="002C40BB" w:rsidRPr="00602404" w:rsidRDefault="00D92360" w:rsidP="006D7E98">
            <w:pPr>
              <w:bidi/>
              <w:spacing w:after="0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 w:bidi="ar-QA"/>
              </w:rPr>
              <w:t>NATIONALITE</w:t>
            </w:r>
          </w:p>
        </w:tc>
      </w:tr>
      <w:tr w:rsidR="002C40BB" w:rsidRPr="00602404" w14:paraId="783A5280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7F9AFF1F" w14:textId="68588DC3" w:rsidR="002C40BB" w:rsidRPr="00602404" w:rsidRDefault="00D92360" w:rsidP="00D92360">
            <w:pPr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ORDONNÉES INSTITUTIONNELLES</w:t>
            </w:r>
          </w:p>
        </w:tc>
      </w:tr>
      <w:tr w:rsidR="002C40BB" w:rsidRPr="00602404" w14:paraId="2E3DE2EF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707BFDA5" w14:textId="70774A53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5FBE9A9A" w14:textId="62805630" w:rsidR="002C40BB" w:rsidRPr="00602404" w:rsidRDefault="00D92360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GRÉ SCIENTIFIQUE</w:t>
            </w:r>
          </w:p>
        </w:tc>
      </w:tr>
      <w:tr w:rsidR="002C40BB" w:rsidRPr="00602404" w14:paraId="7D67CB0A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1737AE43" w14:textId="1F97AD55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4E250619" w14:textId="5F216674" w:rsidR="002C40BB" w:rsidRPr="00602404" w:rsidRDefault="00D92360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SPÉCIALITÉ SCIENTIFIQUE</w:t>
            </w: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2C40BB" w:rsidRPr="00602404" w14:paraId="1688993C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11E5364C" w14:textId="191675B9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</w:p>
        </w:tc>
        <w:tc>
          <w:tcPr>
            <w:tcW w:w="3681" w:type="dxa"/>
            <w:shd w:val="clear" w:color="auto" w:fill="auto"/>
          </w:tcPr>
          <w:p w14:paraId="2160B83C" w14:textId="77A53CB2" w:rsidR="002C40BB" w:rsidRPr="00602404" w:rsidRDefault="00D92360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INSTITUTION/ENTITÉ AFFILIÉE</w:t>
            </w: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 </w:t>
            </w:r>
          </w:p>
        </w:tc>
      </w:tr>
      <w:tr w:rsidR="002C40BB" w:rsidRPr="00602404" w14:paraId="5E311D8B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116B588F" w14:textId="457ED32F" w:rsidR="002C40BB" w:rsidRPr="00602404" w:rsidRDefault="00D92360" w:rsidP="00D92360">
            <w:pPr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ÉTAILS DU CONTACT</w:t>
            </w:r>
          </w:p>
        </w:tc>
      </w:tr>
      <w:tr w:rsidR="002C40BB" w:rsidRPr="00602404" w14:paraId="465D5C63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505330FB" w14:textId="03E1EE55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228AEAC5" w14:textId="7C478F57" w:rsidR="002C40BB" w:rsidRPr="00602404" w:rsidRDefault="00D92360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EMAIL</w:t>
            </w:r>
            <w:r w:rsidR="00716870" w:rsidRPr="0060240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ab/>
            </w:r>
          </w:p>
        </w:tc>
      </w:tr>
      <w:tr w:rsidR="002C40BB" w:rsidRPr="00602404" w14:paraId="3F43FF8E" w14:textId="77777777" w:rsidTr="005137BB">
        <w:trPr>
          <w:trHeight w:val="528"/>
        </w:trPr>
        <w:tc>
          <w:tcPr>
            <w:tcW w:w="5866" w:type="dxa"/>
            <w:shd w:val="clear" w:color="auto" w:fill="auto"/>
          </w:tcPr>
          <w:p w14:paraId="75D8650B" w14:textId="0D80E203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09A94EE3" w14:textId="50D4843D" w:rsidR="002C40BB" w:rsidRPr="00602404" w:rsidRDefault="00C02A13" w:rsidP="006D7E98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TÉLÉPHONE PORTABLE</w:t>
            </w:r>
          </w:p>
        </w:tc>
      </w:tr>
      <w:tr w:rsidR="002C40BB" w:rsidRPr="00602404" w14:paraId="42445B97" w14:textId="77777777" w:rsidTr="005137BB">
        <w:trPr>
          <w:trHeight w:val="594"/>
        </w:trPr>
        <w:tc>
          <w:tcPr>
            <w:tcW w:w="5866" w:type="dxa"/>
            <w:shd w:val="clear" w:color="auto" w:fill="auto"/>
          </w:tcPr>
          <w:p w14:paraId="1F711747" w14:textId="430B9BAA" w:rsidR="002C40BB" w:rsidRPr="00602404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1" w:type="dxa"/>
            <w:shd w:val="clear" w:color="auto" w:fill="auto"/>
          </w:tcPr>
          <w:p w14:paraId="5096BFAE" w14:textId="246B4A3C" w:rsidR="002C40BB" w:rsidRPr="00602404" w:rsidRDefault="00C02A13" w:rsidP="006D7E98">
            <w:pPr>
              <w:bidi/>
              <w:spacing w:after="0" w:line="240" w:lineRule="auto"/>
              <w:ind w:left="207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AYS ET VILLE DE RÉSIDENCE</w:t>
            </w:r>
          </w:p>
        </w:tc>
      </w:tr>
    </w:tbl>
    <w:p w14:paraId="24BDDCA2" w14:textId="18E2A6CC" w:rsidR="002C40BB" w:rsidRPr="00602404" w:rsidRDefault="002C40BB" w:rsidP="002C40BB">
      <w:pPr>
        <w:bidi/>
        <w:rPr>
          <w:rFonts w:ascii="Sakkal Majalla" w:hAnsi="Sakkal Majalla" w:cs="Sakkal Majalla"/>
          <w:b/>
          <w:bCs/>
          <w:i/>
          <w:iCs/>
          <w:sz w:val="28"/>
          <w:szCs w:val="28"/>
          <w:rtl/>
        </w:rPr>
      </w:pPr>
    </w:p>
    <w:p w14:paraId="4A25ACFC" w14:textId="7EC543A1" w:rsidR="009A6D5D" w:rsidRPr="00602404" w:rsidRDefault="00C02A13" w:rsidP="006D7E98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602404">
        <w:rPr>
          <w:rFonts w:ascii="Sakkal Majalla" w:hAnsi="Sakkal Majalla" w:cs="Sakkal Majalla"/>
          <w:b/>
          <w:bCs/>
          <w:sz w:val="28"/>
          <w:szCs w:val="28"/>
        </w:rPr>
        <w:t>BRÈVES INFORMATIONS BIOGRAPHIQUES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602404" w14:paraId="4DF35177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212CC7A2" w14:textId="0C1E36CE" w:rsidR="002C40BB" w:rsidRPr="00602404" w:rsidRDefault="00C02A13" w:rsidP="00C02A13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BREF CV (PAS PLUS DE 200 MOTS)</w:t>
            </w:r>
          </w:p>
        </w:tc>
      </w:tr>
      <w:tr w:rsidR="002C40BB" w:rsidRPr="00602404" w14:paraId="4A40021D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0A89243E" w14:textId="3D2D815A" w:rsidR="002C40BB" w:rsidRPr="00602404" w:rsidRDefault="002C40BB" w:rsidP="00C02A13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/>
              </w:rPr>
            </w:pPr>
          </w:p>
        </w:tc>
      </w:tr>
    </w:tbl>
    <w:p w14:paraId="724B2A9C" w14:textId="057E27A5" w:rsidR="002C40BB" w:rsidRPr="00602404" w:rsidRDefault="006D7E98" w:rsidP="006D7E98">
      <w:pPr>
        <w:pStyle w:val="Paragraphedeliste"/>
        <w:numPr>
          <w:ilvl w:val="0"/>
          <w:numId w:val="2"/>
        </w:numPr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602404">
        <w:rPr>
          <w:rFonts w:ascii="Sakkal Majalla" w:hAnsi="Sakkal Majalla" w:cs="Sakkal Majalla"/>
          <w:b/>
          <w:bCs/>
          <w:sz w:val="28"/>
          <w:szCs w:val="28"/>
        </w:rPr>
        <w:t xml:space="preserve">RÉSUMÉ SUR LE THÈME DE LA PARTICIPATION À LA CONFÉRENCE 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602404" w14:paraId="6788895F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5851A718" w14:textId="77777777" w:rsidR="006D7E98" w:rsidRPr="00602404" w:rsidRDefault="006D7E98" w:rsidP="006D7E98">
            <w:pPr>
              <w:bidi/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RÉSUMÉ SUR LE THÈME DE LA PARTICIPATION À LA CONFÉRENCE </w:t>
            </w:r>
          </w:p>
          <w:p w14:paraId="6F3536E9" w14:textId="1907B905" w:rsidR="002C40BB" w:rsidRPr="00602404" w:rsidRDefault="006D7E98" w:rsidP="006D7E98">
            <w:pPr>
              <w:bidi/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  <w:r w:rsidRPr="00602404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(PAS MOINS DE 300 MOTS)</w:t>
            </w:r>
          </w:p>
        </w:tc>
      </w:tr>
      <w:tr w:rsidR="002C40BB" w:rsidRPr="00602404" w14:paraId="47E9D93B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7C0ADDBF" w14:textId="77777777" w:rsidR="002C40BB" w:rsidRPr="00602404" w:rsidRDefault="002C40BB" w:rsidP="0078037F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</w:tbl>
    <w:p w14:paraId="713F7530" w14:textId="77777777" w:rsidR="002C40BB" w:rsidRPr="00602404" w:rsidRDefault="002C40BB" w:rsidP="002C40BB">
      <w:pPr>
        <w:bidi/>
        <w:rPr>
          <w:sz w:val="28"/>
          <w:szCs w:val="28"/>
        </w:rPr>
      </w:pPr>
    </w:p>
    <w:sectPr w:rsidR="002C40BB" w:rsidRPr="00602404" w:rsidSect="00E74E51">
      <w:headerReference w:type="default" r:id="rId7"/>
      <w:footerReference w:type="default" r:id="rId8"/>
      <w:pgSz w:w="12240" w:h="15840"/>
      <w:pgMar w:top="1440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B3FAF" w14:textId="77777777" w:rsidR="009804EF" w:rsidRDefault="009804EF" w:rsidP="002C40BB">
      <w:pPr>
        <w:spacing w:after="0" w:line="240" w:lineRule="auto"/>
      </w:pPr>
      <w:r>
        <w:separator/>
      </w:r>
    </w:p>
  </w:endnote>
  <w:endnote w:type="continuationSeparator" w:id="0">
    <w:p w14:paraId="6AEBA017" w14:textId="77777777" w:rsidR="009804EF" w:rsidRDefault="009804EF" w:rsidP="002C4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8280950"/>
      <w:docPartObj>
        <w:docPartGallery w:val="Page Numbers (Bottom of Page)"/>
        <w:docPartUnique/>
      </w:docPartObj>
    </w:sdtPr>
    <w:sdtEndPr/>
    <w:sdtContent>
      <w:p w14:paraId="0C0A6B4D" w14:textId="77777777" w:rsidR="002C40BB" w:rsidRDefault="002C40BB">
        <w:pPr>
          <w:pStyle w:val="Pieddepage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03D076C3" wp14:editId="6F68CB23">
                  <wp:extent cx="418465" cy="221615"/>
                  <wp:effectExtent l="0" t="0" r="635" b="0"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4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45F5AD" w14:textId="77777777" w:rsidR="002C40BB" w:rsidRDefault="002C40BB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2C40BB"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6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03D076C3" id="Group 3" o:spid="_x0000_s1026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27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" filled="f" stroked="f">
                    <v:textbox inset="0,0,0,0">
                      <w:txbxContent>
                        <w:p w14:paraId="2245F5AD" w14:textId="77777777" w:rsidR="002C40BB" w:rsidRDefault="002C40BB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2C40BB"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28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oval id="Oval 65" o:spid="_x0000_s1029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" fillcolor="#84a2c6" stroked="f"/>
                    <v:oval id="Oval 66" o:spid="_x0000_s1030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" fillcolor="#84a2c6" stroked="f"/>
                    <v:oval id="Oval 67" o:spid="_x0000_s1031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06C31ABB" w14:textId="77777777" w:rsidR="002C40BB" w:rsidRDefault="002C40B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1C246" w14:textId="77777777" w:rsidR="009804EF" w:rsidRDefault="009804EF" w:rsidP="002C40BB">
      <w:pPr>
        <w:spacing w:after="0" w:line="240" w:lineRule="auto"/>
      </w:pPr>
      <w:r>
        <w:separator/>
      </w:r>
    </w:p>
  </w:footnote>
  <w:footnote w:type="continuationSeparator" w:id="0">
    <w:p w14:paraId="1C60D378" w14:textId="77777777" w:rsidR="009804EF" w:rsidRDefault="009804EF" w:rsidP="002C4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18E0C" w14:textId="1DD7A38A" w:rsidR="005A377D" w:rsidRDefault="005A377D" w:rsidP="009421DE">
    <w:pPr>
      <w:pStyle w:val="En-tte"/>
      <w:rPr>
        <w:noProof/>
        <w:rtl/>
      </w:rPr>
    </w:pPr>
  </w:p>
  <w:p w14:paraId="37A37249" w14:textId="5D73AA01" w:rsidR="005A377D" w:rsidRPr="002C40BB" w:rsidRDefault="0098737F" w:rsidP="005A377D">
    <w:pPr>
      <w:pStyle w:val="En-tte"/>
      <w:jc w:val="center"/>
      <w:rPr>
        <w:noProof/>
      </w:rPr>
    </w:pPr>
    <w:r>
      <w:rPr>
        <w:noProof/>
      </w:rPr>
      <w:drawing>
        <wp:inline distT="0" distB="0" distL="0" distR="0" wp14:anchorId="1FCF5DBB" wp14:editId="714BA433">
          <wp:extent cx="968644" cy="542815"/>
          <wp:effectExtent l="0" t="0" r="3175" b="0"/>
          <wp:docPr id="57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338" cy="5560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159E7C4" wp14:editId="411D1116">
          <wp:extent cx="1176793" cy="522555"/>
          <wp:effectExtent l="0" t="0" r="4445" b="0"/>
          <wp:docPr id="5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729" cy="5411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952176D" wp14:editId="4D59875D">
          <wp:extent cx="1095090" cy="541407"/>
          <wp:effectExtent l="0" t="0" r="0" b="0"/>
          <wp:docPr id="5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012" cy="5700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D521B5F" wp14:editId="02DD6C54">
          <wp:extent cx="1097280" cy="539115"/>
          <wp:effectExtent l="0" t="0" r="7620" b="0"/>
          <wp:docPr id="6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421" cy="5519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94DC247" wp14:editId="7722F66E">
          <wp:extent cx="1398905" cy="540017"/>
          <wp:effectExtent l="0" t="0" r="0" b="0"/>
          <wp:docPr id="61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7089" cy="5663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873A1"/>
    <w:multiLevelType w:val="hybridMultilevel"/>
    <w:tmpl w:val="1AB60C26"/>
    <w:lvl w:ilvl="0" w:tplc="040C000F">
      <w:start w:val="1"/>
      <w:numFmt w:val="decimal"/>
      <w:lvlText w:val="%1."/>
      <w:lvlJc w:val="left"/>
      <w:pPr>
        <w:ind w:left="927" w:hanging="360"/>
      </w:p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6A2D7D9D"/>
    <w:multiLevelType w:val="hybridMultilevel"/>
    <w:tmpl w:val="7D4645BE"/>
    <w:lvl w:ilvl="0" w:tplc="157ED240">
      <w:start w:val="1"/>
      <w:numFmt w:val="decimal"/>
      <w:lvlText w:val="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KyMDQwtjAzNjFS0lEKTi0uzszPAykwqgUAyv8oaSwAAAA="/>
  </w:docVars>
  <w:rsids>
    <w:rsidRoot w:val="009113E4"/>
    <w:rsid w:val="00172306"/>
    <w:rsid w:val="001E4FA0"/>
    <w:rsid w:val="002273DA"/>
    <w:rsid w:val="00236644"/>
    <w:rsid w:val="002414B3"/>
    <w:rsid w:val="002C40BB"/>
    <w:rsid w:val="004D1CB0"/>
    <w:rsid w:val="005137BB"/>
    <w:rsid w:val="005A377D"/>
    <w:rsid w:val="00602404"/>
    <w:rsid w:val="006D7E98"/>
    <w:rsid w:val="00716870"/>
    <w:rsid w:val="007C0060"/>
    <w:rsid w:val="009113E4"/>
    <w:rsid w:val="009421DE"/>
    <w:rsid w:val="009804EF"/>
    <w:rsid w:val="0098737F"/>
    <w:rsid w:val="009A6D5D"/>
    <w:rsid w:val="00B35C2E"/>
    <w:rsid w:val="00B71271"/>
    <w:rsid w:val="00BE45E5"/>
    <w:rsid w:val="00C02A13"/>
    <w:rsid w:val="00D92360"/>
    <w:rsid w:val="00E74E51"/>
    <w:rsid w:val="00E94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1EE2B"/>
  <w15:chartTrackingRefBased/>
  <w15:docId w15:val="{94FC065E-3868-454B-A5A9-0CB37475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0BB"/>
    <w:pPr>
      <w:spacing w:after="200" w:line="276" w:lineRule="auto"/>
    </w:pPr>
    <w:rPr>
      <w:rFonts w:ascii="Calibri" w:eastAsia="Calibri" w:hAnsi="Calibri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2C40BB"/>
    <w:pPr>
      <w:bidi/>
      <w:spacing w:after="0" w:line="240" w:lineRule="auto"/>
      <w:ind w:right="720"/>
      <w:jc w:val="both"/>
    </w:pPr>
    <w:rPr>
      <w:rFonts w:ascii="Lucida Sans Unicode" w:eastAsia="Calibri" w:hAnsi="Lucida Sans Unicode" w:cs="Arial"/>
      <w:bCs/>
      <w:color w:val="262626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C40BB"/>
    <w:rPr>
      <w:rFonts w:ascii="Calibri" w:eastAsia="Calibri" w:hAnsi="Calibri" w:cs="Arial"/>
    </w:rPr>
  </w:style>
  <w:style w:type="paragraph" w:styleId="Pieddepage">
    <w:name w:val="footer"/>
    <w:basedOn w:val="Normal"/>
    <w:link w:val="PieddepageC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C40BB"/>
    <w:rPr>
      <w:rFonts w:ascii="Calibri" w:eastAsia="Calibri" w:hAnsi="Calibri" w:cs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94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4150"/>
    <w:rPr>
      <w:rFonts w:ascii="Segoe UI" w:eastAsia="Calibr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E74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34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ifa Menadi M A Al-Kaabi</dc:creator>
  <cp:keywords/>
  <dc:description/>
  <cp:lastModifiedBy>mohamed BOURBAB</cp:lastModifiedBy>
  <cp:revision>13</cp:revision>
  <dcterms:created xsi:type="dcterms:W3CDTF">2022-09-22T17:25:00Z</dcterms:created>
  <dcterms:modified xsi:type="dcterms:W3CDTF">2022-11-04T11:53:00Z</dcterms:modified>
</cp:coreProperties>
</file>